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093d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7669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08efa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16e855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3150cf5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27a378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a345bd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41c5f3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8:45:45Z</dcterms:created>
  <dcterms:modified xsi:type="dcterms:W3CDTF">2022-01-19T08:45:45Z</dcterms:modified>
</cp:coreProperties>
</file>